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512" w:rsidRPr="00B51512" w:rsidRDefault="00B51512">
      <w:pPr>
        <w:pStyle w:val="FirstParagraph"/>
        <w:rPr>
          <w:b/>
          <w:bCs/>
          <w:color w:val="000000" w:themeColor="text1"/>
          <w:lang w:val="ru-RU"/>
        </w:rPr>
      </w:pPr>
      <w:r>
        <w:rPr>
          <w:b/>
          <w:bCs/>
          <w:color w:val="000000" w:themeColor="text1"/>
          <w:lang w:val="ru-RU"/>
        </w:rPr>
        <w:t>Техническое Задание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b/>
          <w:bCs/>
          <w:color w:val="000000" w:themeColor="text1"/>
          <w:lang w:val="ru-RU"/>
        </w:rPr>
        <w:t>на программу для ЭВМ «Система дистанционной (онлайн) верификации личности «</w:t>
      </w:r>
      <w:r w:rsidRPr="00B51512">
        <w:rPr>
          <w:b/>
          <w:bCs/>
          <w:color w:val="000000" w:themeColor="text1"/>
        </w:rPr>
        <w:t>PassID</w:t>
      </w:r>
      <w:r w:rsidRPr="00B51512">
        <w:rPr>
          <w:b/>
          <w:bCs/>
          <w:color w:val="000000" w:themeColor="text1"/>
          <w:lang w:val="ru-RU"/>
        </w:rPr>
        <w:t>»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b/>
          <w:bCs/>
          <w:color w:val="000000" w:themeColor="text1"/>
          <w:lang w:val="ru-RU"/>
        </w:rPr>
        <w:t>(Версия 4.0)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0" w:name="общие-сведения-о-программе"/>
      <w:r w:rsidRPr="00B51512">
        <w:rPr>
          <w:color w:val="000000" w:themeColor="text1"/>
          <w:lang w:val="ru-RU"/>
        </w:rPr>
        <w:t>1. ОБЩИЕ СВЕДЕНИЯ О ПРОГРАММЕ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" w:name="идентификационные-данные-программы"/>
      <w:r w:rsidRPr="00B51512">
        <w:rPr>
          <w:color w:val="000000" w:themeColor="text1"/>
          <w:lang w:val="ru-RU"/>
        </w:rPr>
        <w:t>1.1. Идентификационные данные программы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Полное наименование программного обеспечения: «Система дистанционной (онлайн) верификации личности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. К</w:t>
      </w:r>
      <w:bookmarkStart w:id="2" w:name="_GoBack"/>
      <w:bookmarkEnd w:id="2"/>
      <w:r w:rsidRPr="00B51512">
        <w:rPr>
          <w:color w:val="000000" w:themeColor="text1"/>
          <w:lang w:val="ru-RU"/>
        </w:rPr>
        <w:t xml:space="preserve">раткое наименование: 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 xml:space="preserve">. Текущая стабильная версия программы: </w:t>
      </w:r>
      <w:r w:rsidRPr="00B51512">
        <w:rPr>
          <w:color w:val="000000" w:themeColor="text1"/>
        </w:rPr>
        <w:t>v</w:t>
      </w:r>
      <w:r w:rsidRPr="00B51512">
        <w:rPr>
          <w:color w:val="000000" w:themeColor="text1"/>
          <w:lang w:val="ru-RU"/>
        </w:rPr>
        <w:t>4.0. Программа является серверным программным продуктом, разработанным для обес</w:t>
      </w:r>
      <w:r w:rsidRPr="00B51512">
        <w:rPr>
          <w:color w:val="000000" w:themeColor="text1"/>
          <w:lang w:val="ru-RU"/>
        </w:rPr>
        <w:t>печения высокоточной и безопасной удаленной идентификации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3" w:name="цель-данного-документа"/>
      <w:bookmarkEnd w:id="1"/>
      <w:r w:rsidRPr="00B51512">
        <w:rPr>
          <w:color w:val="000000" w:themeColor="text1"/>
          <w:lang w:val="ru-RU"/>
        </w:rPr>
        <w:t>1.2. Цель данного документа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Настоящее Техническое задание является ключевым документом, фиксирующим разработанный функционал и технические характеристики программы версии 4.0, а также служит осново</w:t>
      </w:r>
      <w:r w:rsidRPr="00B51512">
        <w:rPr>
          <w:color w:val="000000" w:themeColor="text1"/>
          <w:lang w:val="ru-RU"/>
        </w:rPr>
        <w:t>й для ее дальнейшего внедрения и коммерческой эксплуатации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4" w:name="область-и-целевое-назначение"/>
      <w:bookmarkEnd w:id="3"/>
      <w:r w:rsidRPr="00B51512">
        <w:rPr>
          <w:color w:val="000000" w:themeColor="text1"/>
          <w:lang w:val="ru-RU"/>
        </w:rPr>
        <w:t>1.3. Область и целевое назначение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Программа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 предназначена для применения в сферах, требующих подтверждения личности клиента или пользователя, где крайне важны скорость, точность и минимиз</w:t>
      </w:r>
      <w:r w:rsidRPr="00B51512">
        <w:rPr>
          <w:color w:val="000000" w:themeColor="text1"/>
          <w:lang w:val="ru-RU"/>
        </w:rPr>
        <w:t xml:space="preserve">ация рисков мошенничества. Основные области применения включают: финансовый сектор (банки, микрокредитные организации, платежные системы для процедур </w:t>
      </w:r>
      <w:r w:rsidRPr="00B51512">
        <w:rPr>
          <w:color w:val="000000" w:themeColor="text1"/>
        </w:rPr>
        <w:t>KYC</w:t>
      </w:r>
      <w:r w:rsidRPr="00B51512">
        <w:rPr>
          <w:color w:val="000000" w:themeColor="text1"/>
          <w:lang w:val="ru-RU"/>
        </w:rPr>
        <w:t>/</w:t>
      </w:r>
      <w:r w:rsidRPr="00B51512">
        <w:rPr>
          <w:color w:val="000000" w:themeColor="text1"/>
        </w:rPr>
        <w:t>AML</w:t>
      </w:r>
      <w:r w:rsidRPr="00B51512">
        <w:rPr>
          <w:color w:val="000000" w:themeColor="text1"/>
          <w:lang w:val="ru-RU"/>
        </w:rPr>
        <w:t>), государственный сектор (порталы электронного правительства для предоставления цифровых услуг), т</w:t>
      </w:r>
      <w:r w:rsidRPr="00B51512">
        <w:rPr>
          <w:color w:val="000000" w:themeColor="text1"/>
          <w:lang w:val="ru-RU"/>
        </w:rPr>
        <w:t xml:space="preserve">елекоммуникации (удаленная регистрация </w:t>
      </w:r>
      <w:r w:rsidRPr="00B51512">
        <w:rPr>
          <w:color w:val="000000" w:themeColor="text1"/>
        </w:rPr>
        <w:t>SIM</w:t>
      </w:r>
      <w:r w:rsidRPr="00B51512">
        <w:rPr>
          <w:color w:val="000000" w:themeColor="text1"/>
          <w:lang w:val="ru-RU"/>
        </w:rPr>
        <w:t>-карт), а также коммерческие сервисы (каршеринг, онлайн-торговля, системы контроля доступа).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5" w:name="Xb6823dcee06c5679d1dc3134e9f6e561ca9dab6"/>
      <w:bookmarkEnd w:id="0"/>
      <w:bookmarkEnd w:id="4"/>
      <w:r w:rsidRPr="00B51512">
        <w:rPr>
          <w:color w:val="000000" w:themeColor="text1"/>
          <w:lang w:val="ru-RU"/>
        </w:rPr>
        <w:t>2. ЦЕЛИ СОЗДАНИЯ И ФУНКЦИОНАЛЬНОЕ НАЗНАЧЕНИЕ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6" w:name="глобальные-цели-проекта"/>
      <w:r w:rsidRPr="00B51512">
        <w:rPr>
          <w:color w:val="000000" w:themeColor="text1"/>
          <w:lang w:val="ru-RU"/>
        </w:rPr>
        <w:t>2.1. Глобальные цели проекта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Стратегической целью создания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 является</w:t>
      </w:r>
      <w:r w:rsidRPr="00B51512">
        <w:rPr>
          <w:color w:val="000000" w:themeColor="text1"/>
          <w:lang w:val="ru-RU"/>
        </w:rPr>
        <w:t xml:space="preserve"> формирование конкурентоспособного на международном рынке, ориентированного на специфику региона СНГ, продукта для цифровой идентификации. Проект нацелен на предоставление технологически передового решения, способного интегрироваться в сложные инфраструкту</w:t>
      </w:r>
      <w:r w:rsidRPr="00B51512">
        <w:rPr>
          <w:color w:val="000000" w:themeColor="text1"/>
          <w:lang w:val="ru-RU"/>
        </w:rPr>
        <w:t>ры крупных организаций. Это позволит существенно повысить уровень безопасности и эффективности процессов верификации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7" w:name="основное-функциональное-назначение"/>
      <w:bookmarkEnd w:id="6"/>
      <w:r w:rsidRPr="00B51512">
        <w:rPr>
          <w:color w:val="000000" w:themeColor="text1"/>
          <w:lang w:val="ru-RU"/>
        </w:rPr>
        <w:t>2.2. Основное функциональное назначение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 является высокопроизводительным серверным программным комплексом, функционирующим по прин</w:t>
      </w:r>
      <w:r w:rsidRPr="00B51512">
        <w:rPr>
          <w:color w:val="000000" w:themeColor="text1"/>
          <w:lang w:val="ru-RU"/>
        </w:rPr>
        <w:t xml:space="preserve">ципу </w:t>
      </w:r>
      <w:r w:rsidRPr="00B51512">
        <w:rPr>
          <w:color w:val="000000" w:themeColor="text1"/>
        </w:rPr>
        <w:t>Backend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API</w:t>
      </w:r>
      <w:r w:rsidRPr="00B51512">
        <w:rPr>
          <w:color w:val="000000" w:themeColor="text1"/>
          <w:lang w:val="ru-RU"/>
        </w:rPr>
        <w:t xml:space="preserve">. Его основное назначение — полная автоматизация процесса верификации личности пользователя путем комплексного анализа: * </w:t>
      </w:r>
      <w:r w:rsidRPr="00B51512">
        <w:rPr>
          <w:b/>
          <w:bCs/>
          <w:color w:val="000000" w:themeColor="text1"/>
          <w:lang w:val="ru-RU"/>
        </w:rPr>
        <w:t>Оптического распознавания символов (</w:t>
      </w:r>
      <w:r w:rsidRPr="00B51512">
        <w:rPr>
          <w:b/>
          <w:bCs/>
          <w:color w:val="000000" w:themeColor="text1"/>
        </w:rPr>
        <w:t>OCR</w:t>
      </w:r>
      <w:r w:rsidRPr="00B51512">
        <w:rPr>
          <w:b/>
          <w:bCs/>
          <w:color w:val="000000" w:themeColor="text1"/>
          <w:lang w:val="ru-RU"/>
        </w:rPr>
        <w:t>):</w:t>
      </w:r>
      <w:r w:rsidRPr="00B51512">
        <w:rPr>
          <w:color w:val="000000" w:themeColor="text1"/>
          <w:lang w:val="ru-RU"/>
        </w:rPr>
        <w:t xml:space="preserve"> Извлечение текстовой информации из документов. * </w:t>
      </w:r>
      <w:r w:rsidRPr="00B51512">
        <w:rPr>
          <w:b/>
          <w:bCs/>
          <w:color w:val="000000" w:themeColor="text1"/>
          <w:lang w:val="ru-RU"/>
        </w:rPr>
        <w:t>Биометрической сверки:</w:t>
      </w:r>
      <w:r w:rsidRPr="00B51512">
        <w:rPr>
          <w:color w:val="000000" w:themeColor="text1"/>
          <w:lang w:val="ru-RU"/>
        </w:rPr>
        <w:t xml:space="preserve"> Срав</w:t>
      </w:r>
      <w:r w:rsidRPr="00B51512">
        <w:rPr>
          <w:color w:val="000000" w:themeColor="text1"/>
          <w:lang w:val="ru-RU"/>
        </w:rPr>
        <w:t xml:space="preserve">нение лица пользователя </w:t>
      </w:r>
      <w:r w:rsidRPr="00B51512">
        <w:rPr>
          <w:color w:val="000000" w:themeColor="text1"/>
          <w:lang w:val="ru-RU"/>
        </w:rPr>
        <w:lastRenderedPageBreak/>
        <w:t xml:space="preserve">с фотографией в документе. * </w:t>
      </w:r>
      <w:r w:rsidRPr="00B51512">
        <w:rPr>
          <w:b/>
          <w:bCs/>
          <w:color w:val="000000" w:themeColor="text1"/>
          <w:lang w:val="ru-RU"/>
        </w:rPr>
        <w:t>Проверки «живости» (</w:t>
      </w:r>
      <w:r w:rsidRPr="00B51512">
        <w:rPr>
          <w:b/>
          <w:bCs/>
          <w:color w:val="000000" w:themeColor="text1"/>
        </w:rPr>
        <w:t>Liveness</w:t>
      </w:r>
      <w:r w:rsidRPr="00B51512">
        <w:rPr>
          <w:b/>
          <w:bCs/>
          <w:color w:val="000000" w:themeColor="text1"/>
          <w:lang w:val="ru-RU"/>
        </w:rPr>
        <w:t xml:space="preserve"> </w:t>
      </w:r>
      <w:r w:rsidRPr="00B51512">
        <w:rPr>
          <w:b/>
          <w:bCs/>
          <w:color w:val="000000" w:themeColor="text1"/>
        </w:rPr>
        <w:t>Detection</w:t>
      </w:r>
      <w:r w:rsidRPr="00B51512">
        <w:rPr>
          <w:b/>
          <w:bCs/>
          <w:color w:val="000000" w:themeColor="text1"/>
          <w:lang w:val="ru-RU"/>
        </w:rPr>
        <w:t>):</w:t>
      </w:r>
      <w:r w:rsidRPr="00B51512">
        <w:rPr>
          <w:color w:val="000000" w:themeColor="text1"/>
          <w:lang w:val="ru-RU"/>
        </w:rPr>
        <w:t xml:space="preserve"> Подтверждение присутствия реального человека.</w:t>
      </w:r>
    </w:p>
    <w:p w:rsidR="00417D29" w:rsidRPr="00B51512" w:rsidRDefault="008470BA">
      <w:pPr>
        <w:pStyle w:val="a0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Программа призвана значительно сократить операционные расходы на ручную проверку документов, повысить скорость обслу</w:t>
      </w:r>
      <w:r w:rsidRPr="00B51512">
        <w:rPr>
          <w:color w:val="000000" w:themeColor="text1"/>
          <w:lang w:val="ru-RU"/>
        </w:rPr>
        <w:t>живания клиентов и предотвратить финансовые потери, связанные с мошенническими действиями.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8" w:name="X6591cc2bb90ec4a824a6c92b8f2ab84566672f7"/>
      <w:bookmarkEnd w:id="5"/>
      <w:bookmarkEnd w:id="7"/>
      <w:r w:rsidRPr="00B51512">
        <w:rPr>
          <w:color w:val="000000" w:themeColor="text1"/>
          <w:lang w:val="ru-RU"/>
        </w:rPr>
        <w:t>3. ДЕТАЛЬНЫЕ ТРЕБОВАНИЯ К ФУНКЦИОНАЛЬНЫМ ХАРАКТЕРИСТИКАМ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Программа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 разработана с модульной архитектурой, обеспечивающей высокую гибкость и возможность дальн</w:t>
      </w:r>
      <w:r w:rsidRPr="00B51512">
        <w:rPr>
          <w:color w:val="000000" w:themeColor="text1"/>
          <w:lang w:val="ru-RU"/>
        </w:rPr>
        <w:t>ейшего масштабирования. Основные функциональные модули включают: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9" w:name="X7fefaa99db3b08125e391991607ddadefc60e3c"/>
      <w:r w:rsidRPr="00B51512">
        <w:rPr>
          <w:color w:val="000000" w:themeColor="text1"/>
          <w:lang w:val="ru-RU"/>
        </w:rPr>
        <w:t xml:space="preserve">3.1. Подсистема </w:t>
      </w:r>
      <w:r w:rsidRPr="00B51512">
        <w:rPr>
          <w:color w:val="000000" w:themeColor="text1"/>
        </w:rPr>
        <w:t>API</w:t>
      </w:r>
      <w:r w:rsidRPr="00B51512">
        <w:rPr>
          <w:color w:val="000000" w:themeColor="text1"/>
          <w:lang w:val="ru-RU"/>
        </w:rPr>
        <w:t>-взаимодействия и ввода/вывода данных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Эта подсистема выступает в роли шлюза для всех внешних взаимодействий. Она обеспечивает надежный прием данных от клиентских систем пос</w:t>
      </w:r>
      <w:r w:rsidRPr="00B51512">
        <w:rPr>
          <w:color w:val="000000" w:themeColor="text1"/>
          <w:lang w:val="ru-RU"/>
        </w:rPr>
        <w:t xml:space="preserve">редством защищенных </w:t>
      </w:r>
      <w:r w:rsidRPr="00B51512">
        <w:rPr>
          <w:color w:val="000000" w:themeColor="text1"/>
        </w:rPr>
        <w:t>REST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API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endpoints</w:t>
      </w:r>
      <w:r w:rsidRPr="00B51512">
        <w:rPr>
          <w:color w:val="000000" w:themeColor="text1"/>
          <w:lang w:val="ru-RU"/>
        </w:rPr>
        <w:t xml:space="preserve"> (протокол </w:t>
      </w:r>
      <w:r w:rsidRPr="00B51512">
        <w:rPr>
          <w:color w:val="000000" w:themeColor="text1"/>
        </w:rPr>
        <w:t>HTTP</w:t>
      </w:r>
      <w:r w:rsidRPr="00B51512">
        <w:rPr>
          <w:color w:val="000000" w:themeColor="text1"/>
          <w:lang w:val="ru-RU"/>
        </w:rPr>
        <w:t>/1.2) для изображений и метаданных. Для реализации функционала проверки «живости» (</w:t>
      </w:r>
      <w:r w:rsidRPr="00B51512">
        <w:rPr>
          <w:color w:val="000000" w:themeColor="text1"/>
        </w:rPr>
        <w:t>Liveness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Detection</w:t>
      </w:r>
      <w:r w:rsidRPr="00B51512">
        <w:rPr>
          <w:color w:val="000000" w:themeColor="text1"/>
          <w:lang w:val="ru-RU"/>
        </w:rPr>
        <w:t xml:space="preserve">) используется протокол </w:t>
      </w:r>
      <w:r w:rsidRPr="00B51512">
        <w:rPr>
          <w:color w:val="000000" w:themeColor="text1"/>
        </w:rPr>
        <w:t>WebSocket</w:t>
      </w:r>
      <w:r w:rsidRPr="00B51512">
        <w:rPr>
          <w:color w:val="000000" w:themeColor="text1"/>
          <w:lang w:val="ru-RU"/>
        </w:rPr>
        <w:t xml:space="preserve"> (</w:t>
      </w:r>
      <w:r w:rsidRPr="00B51512">
        <w:rPr>
          <w:color w:val="000000" w:themeColor="text1"/>
        </w:rPr>
        <w:t>WSS</w:t>
      </w:r>
      <w:r w:rsidRPr="00B51512">
        <w:rPr>
          <w:color w:val="000000" w:themeColor="text1"/>
          <w:lang w:val="ru-RU"/>
        </w:rPr>
        <w:t>), позволяющий передавать видеопоток в реальном времени. Все вхо</w:t>
      </w:r>
      <w:r w:rsidRPr="00B51512">
        <w:rPr>
          <w:color w:val="000000" w:themeColor="text1"/>
          <w:lang w:val="ru-RU"/>
        </w:rPr>
        <w:t>дящие запросы проходят строгую валидацию на соответствие форматам (</w:t>
      </w:r>
      <w:r w:rsidRPr="00B51512">
        <w:rPr>
          <w:color w:val="000000" w:themeColor="text1"/>
        </w:rPr>
        <w:t>JPEG</w:t>
      </w:r>
      <w:r w:rsidRPr="00B51512">
        <w:rPr>
          <w:color w:val="000000" w:themeColor="text1"/>
          <w:lang w:val="ru-RU"/>
        </w:rPr>
        <w:t xml:space="preserve">, </w:t>
      </w:r>
      <w:r w:rsidRPr="00B51512">
        <w:rPr>
          <w:color w:val="000000" w:themeColor="text1"/>
        </w:rPr>
        <w:t>PNG</w:t>
      </w:r>
      <w:r w:rsidRPr="00B51512">
        <w:rPr>
          <w:color w:val="000000" w:themeColor="text1"/>
          <w:lang w:val="ru-RU"/>
        </w:rPr>
        <w:t xml:space="preserve"> для изображений; специфические параметры для видеопотока) и аутентификацию по </w:t>
      </w:r>
      <w:r w:rsidRPr="00B51512">
        <w:rPr>
          <w:color w:val="000000" w:themeColor="text1"/>
        </w:rPr>
        <w:t>API</w:t>
      </w:r>
      <w:r w:rsidRPr="00B51512">
        <w:rPr>
          <w:color w:val="000000" w:themeColor="text1"/>
          <w:lang w:val="ru-RU"/>
        </w:rPr>
        <w:t>-ключам (</w:t>
      </w:r>
      <w:r w:rsidRPr="00B51512">
        <w:rPr>
          <w:color w:val="000000" w:themeColor="text1"/>
        </w:rPr>
        <w:t>Bearer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Token</w:t>
      </w:r>
      <w:r w:rsidRPr="00B51512">
        <w:rPr>
          <w:color w:val="000000" w:themeColor="text1"/>
          <w:lang w:val="ru-RU"/>
        </w:rPr>
        <w:t>), что гарантирует безопасный и контролируемый доступ к сервису. Выходные дан</w:t>
      </w:r>
      <w:r w:rsidRPr="00B51512">
        <w:rPr>
          <w:color w:val="000000" w:themeColor="text1"/>
          <w:lang w:val="ru-RU"/>
        </w:rPr>
        <w:t xml:space="preserve">ные всегда предоставляются в унифицированном, легко парсируемом формате </w:t>
      </w:r>
      <w:r w:rsidRPr="00B51512">
        <w:rPr>
          <w:color w:val="000000" w:themeColor="text1"/>
        </w:rPr>
        <w:t>JSON</w:t>
      </w:r>
      <w:r w:rsidRPr="00B51512">
        <w:rPr>
          <w:color w:val="000000" w:themeColor="text1"/>
          <w:lang w:val="ru-RU"/>
        </w:rPr>
        <w:t>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0" w:name="X3b89334b9b30b5d32b86139d2276adbe30d29f2"/>
      <w:bookmarkEnd w:id="9"/>
      <w:r w:rsidRPr="00B51512">
        <w:rPr>
          <w:color w:val="000000" w:themeColor="text1"/>
          <w:lang w:val="ru-RU"/>
        </w:rPr>
        <w:t>3.2. Подсистема обработки документов и оптического распознавания (</w:t>
      </w:r>
      <w:r w:rsidRPr="00B51512">
        <w:rPr>
          <w:color w:val="000000" w:themeColor="text1"/>
        </w:rPr>
        <w:t>OCR</w:t>
      </w:r>
      <w:r w:rsidRPr="00B51512">
        <w:rPr>
          <w:color w:val="000000" w:themeColor="text1"/>
          <w:lang w:val="ru-RU"/>
        </w:rPr>
        <w:t>)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Данный модуль включает в себя передовые алгоритмы компьютерного зрения для анализа предоставленных изображе</w:t>
      </w:r>
      <w:r w:rsidRPr="00B51512">
        <w:rPr>
          <w:color w:val="000000" w:themeColor="text1"/>
          <w:lang w:val="ru-RU"/>
        </w:rPr>
        <w:t xml:space="preserve">ний документов. Функционал охватывает: * </w:t>
      </w:r>
      <w:r w:rsidRPr="00B51512">
        <w:rPr>
          <w:b/>
          <w:bCs/>
          <w:color w:val="000000" w:themeColor="text1"/>
          <w:lang w:val="ru-RU"/>
        </w:rPr>
        <w:t>Детекцию и кадрирование:</w:t>
      </w:r>
      <w:r w:rsidRPr="00B51512">
        <w:rPr>
          <w:color w:val="000000" w:themeColor="text1"/>
          <w:lang w:val="ru-RU"/>
        </w:rPr>
        <w:t xml:space="preserve"> Автоматическое обнаружение границ документа, его кадрирование и коррекция перспективы для обеспечения оптимального качества изображения для распознавания. * </w:t>
      </w:r>
      <w:r w:rsidRPr="00B51512">
        <w:rPr>
          <w:b/>
          <w:bCs/>
          <w:color w:val="000000" w:themeColor="text1"/>
          <w:lang w:val="ru-RU"/>
        </w:rPr>
        <w:t xml:space="preserve">Специализированный </w:t>
      </w:r>
      <w:r w:rsidRPr="00B51512">
        <w:rPr>
          <w:b/>
          <w:bCs/>
          <w:color w:val="000000" w:themeColor="text1"/>
        </w:rPr>
        <w:t>OCR</w:t>
      </w:r>
      <w:r w:rsidRPr="00B51512">
        <w:rPr>
          <w:b/>
          <w:bCs/>
          <w:color w:val="000000" w:themeColor="text1"/>
          <w:lang w:val="ru-RU"/>
        </w:rPr>
        <w:t>:</w:t>
      </w:r>
      <w:r w:rsidRPr="00B51512">
        <w:rPr>
          <w:color w:val="000000" w:themeColor="text1"/>
          <w:lang w:val="ru-RU"/>
        </w:rPr>
        <w:t xml:space="preserve"> Модуль оп</w:t>
      </w:r>
      <w:r w:rsidRPr="00B51512">
        <w:rPr>
          <w:color w:val="000000" w:themeColor="text1"/>
          <w:lang w:val="ru-RU"/>
        </w:rPr>
        <w:t>тического распознавания символов (</w:t>
      </w:r>
      <w:r w:rsidRPr="00B51512">
        <w:rPr>
          <w:color w:val="000000" w:themeColor="text1"/>
        </w:rPr>
        <w:t>OCR</w:t>
      </w:r>
      <w:r w:rsidRPr="00B51512">
        <w:rPr>
          <w:color w:val="000000" w:themeColor="text1"/>
          <w:lang w:val="ru-RU"/>
        </w:rPr>
        <w:t>) разработан на базе кастомизированных нейросетевых моделей, специально обученных для высокоточного распознавания текстовых полей на паспортах граждан Республики Таджикистан. Это включает поддержку кириллического и лати</w:t>
      </w:r>
      <w:r w:rsidRPr="00B51512">
        <w:rPr>
          <w:color w:val="000000" w:themeColor="text1"/>
          <w:lang w:val="ru-RU"/>
        </w:rPr>
        <w:t xml:space="preserve">нского алфавитов, а также специфических шрифтов и форматов, характерных для национальных документов. * </w:t>
      </w:r>
      <w:r w:rsidRPr="00B51512">
        <w:rPr>
          <w:b/>
          <w:bCs/>
          <w:color w:val="000000" w:themeColor="text1"/>
          <w:lang w:val="ru-RU"/>
        </w:rPr>
        <w:t>Парсинг и структурирование данных:</w:t>
      </w:r>
      <w:r w:rsidRPr="00B51512">
        <w:rPr>
          <w:color w:val="000000" w:themeColor="text1"/>
          <w:lang w:val="ru-RU"/>
        </w:rPr>
        <w:t xml:space="preserve"> Извлеченные текстовые данные автоматически парсятся и структурируются по стандартным полям, таким как ФИО, дата рожден</w:t>
      </w:r>
      <w:r w:rsidRPr="00B51512">
        <w:rPr>
          <w:color w:val="000000" w:themeColor="text1"/>
          <w:lang w:val="ru-RU"/>
        </w:rPr>
        <w:t>ия, номер документа, орган выдачи и срок действия, что значительно упрощает их дальнейшую обработку в интегрированных системах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1" w:name="X9a77098b71ca7685d9b8e25c8addcbd5bd004b3"/>
      <w:bookmarkEnd w:id="10"/>
      <w:r w:rsidRPr="00B51512">
        <w:rPr>
          <w:color w:val="000000" w:themeColor="text1"/>
          <w:lang w:val="ru-RU"/>
        </w:rPr>
        <w:t>3.3. Подсистема биометрической верификации лица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Ключевая часть системы, отвечающая за подтверждение личности. Функционал подсист</w:t>
      </w:r>
      <w:r w:rsidRPr="00B51512">
        <w:rPr>
          <w:color w:val="000000" w:themeColor="text1"/>
          <w:lang w:val="ru-RU"/>
        </w:rPr>
        <w:t xml:space="preserve">емы включает: * </w:t>
      </w:r>
      <w:r w:rsidRPr="00B51512">
        <w:rPr>
          <w:b/>
          <w:bCs/>
          <w:color w:val="000000" w:themeColor="text1"/>
          <w:lang w:val="ru-RU"/>
        </w:rPr>
        <w:t>Детекция и выравнивание лиц:</w:t>
      </w:r>
      <w:r w:rsidRPr="00B51512">
        <w:rPr>
          <w:color w:val="000000" w:themeColor="text1"/>
          <w:lang w:val="ru-RU"/>
        </w:rPr>
        <w:t xml:space="preserve"> Точное обнаружение лиц на загруженных фотографиях (селфи и фото в паспорте), а также их нормализация (выравнивание по стандартным реперным точкам) для минимизации влияния позы и ракурса. * </w:t>
      </w:r>
      <w:r w:rsidRPr="00B51512">
        <w:rPr>
          <w:b/>
          <w:bCs/>
          <w:color w:val="000000" w:themeColor="text1"/>
          <w:lang w:val="ru-RU"/>
        </w:rPr>
        <w:t>Генерация биометрическ</w:t>
      </w:r>
      <w:r w:rsidRPr="00B51512">
        <w:rPr>
          <w:b/>
          <w:bCs/>
          <w:color w:val="000000" w:themeColor="text1"/>
          <w:lang w:val="ru-RU"/>
        </w:rPr>
        <w:t>их шаблонов:</w:t>
      </w:r>
      <w:r w:rsidRPr="00B51512">
        <w:rPr>
          <w:color w:val="000000" w:themeColor="text1"/>
          <w:lang w:val="ru-RU"/>
        </w:rPr>
        <w:t xml:space="preserve"> Извлечение уникальных биометрических признаков лица и их преобразование в числовые векторы </w:t>
      </w:r>
      <w:r w:rsidRPr="00B51512">
        <w:rPr>
          <w:color w:val="000000" w:themeColor="text1"/>
          <w:lang w:val="ru-RU"/>
        </w:rPr>
        <w:lastRenderedPageBreak/>
        <w:t xml:space="preserve">(эмбеддинги) с использованием глубоких сверточных нейронных сетей. * </w:t>
      </w:r>
      <w:r w:rsidRPr="00B51512">
        <w:rPr>
          <w:b/>
          <w:bCs/>
          <w:color w:val="000000" w:themeColor="text1"/>
          <w:lang w:val="ru-RU"/>
        </w:rPr>
        <w:t>Сверка (Мэтчинг) и оценка сходства:</w:t>
      </w:r>
      <w:r w:rsidRPr="00B51512">
        <w:rPr>
          <w:color w:val="000000" w:themeColor="text1"/>
          <w:lang w:val="ru-RU"/>
        </w:rPr>
        <w:t xml:space="preserve"> Сравнение биометрических шаблонов из селфи и до</w:t>
      </w:r>
      <w:r w:rsidRPr="00B51512">
        <w:rPr>
          <w:color w:val="000000" w:themeColor="text1"/>
          <w:lang w:val="ru-RU"/>
        </w:rPr>
        <w:t xml:space="preserve">кумента с вычислением коэффициента сходства. Система предоставляет возможность настройки пороговых значений принятия решения для балансировки между показателями </w:t>
      </w:r>
      <w:r w:rsidRPr="00B51512">
        <w:rPr>
          <w:color w:val="000000" w:themeColor="text1"/>
        </w:rPr>
        <w:t>FAR</w:t>
      </w:r>
      <w:r w:rsidRPr="00B51512">
        <w:rPr>
          <w:color w:val="000000" w:themeColor="text1"/>
          <w:lang w:val="ru-RU"/>
        </w:rPr>
        <w:t xml:space="preserve"> (</w:t>
      </w:r>
      <w:r w:rsidRPr="00B51512">
        <w:rPr>
          <w:color w:val="000000" w:themeColor="text1"/>
        </w:rPr>
        <w:t>False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Acceptance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Rate</w:t>
      </w:r>
      <w:r w:rsidRPr="00B51512">
        <w:rPr>
          <w:color w:val="000000" w:themeColor="text1"/>
          <w:lang w:val="ru-RU"/>
        </w:rPr>
        <w:t xml:space="preserve">) и </w:t>
      </w:r>
      <w:r w:rsidRPr="00B51512">
        <w:rPr>
          <w:color w:val="000000" w:themeColor="text1"/>
        </w:rPr>
        <w:t>FRR</w:t>
      </w:r>
      <w:r w:rsidRPr="00B51512">
        <w:rPr>
          <w:color w:val="000000" w:themeColor="text1"/>
          <w:lang w:val="ru-RU"/>
        </w:rPr>
        <w:t xml:space="preserve"> (</w:t>
      </w:r>
      <w:r w:rsidRPr="00B51512">
        <w:rPr>
          <w:color w:val="000000" w:themeColor="text1"/>
        </w:rPr>
        <w:t>False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Rejection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Rate</w:t>
      </w:r>
      <w:r w:rsidRPr="00B51512">
        <w:rPr>
          <w:color w:val="000000" w:themeColor="text1"/>
          <w:lang w:val="ru-RU"/>
        </w:rPr>
        <w:t>)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2" w:name="Xdcced7dd644d1ece3c49fb6d26b19464a1a2ad5"/>
      <w:bookmarkEnd w:id="11"/>
      <w:r w:rsidRPr="00B51512">
        <w:rPr>
          <w:color w:val="000000" w:themeColor="text1"/>
          <w:lang w:val="ru-RU"/>
        </w:rPr>
        <w:t xml:space="preserve">3.4. Подсистема контроля витальности </w:t>
      </w:r>
      <w:r w:rsidRPr="00B51512">
        <w:rPr>
          <w:color w:val="000000" w:themeColor="text1"/>
          <w:lang w:val="ru-RU"/>
        </w:rPr>
        <w:t>(</w:t>
      </w:r>
      <w:r w:rsidRPr="00B51512">
        <w:rPr>
          <w:color w:val="000000" w:themeColor="text1"/>
        </w:rPr>
        <w:t>Liveness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Detection</w:t>
      </w:r>
      <w:r w:rsidRPr="00B51512">
        <w:rPr>
          <w:color w:val="000000" w:themeColor="text1"/>
          <w:lang w:val="ru-RU"/>
        </w:rPr>
        <w:t>)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 xml:space="preserve">Данная подсистема обеспечивает надежную защиту от спуфинг-атак. Она реализует: * </w:t>
      </w:r>
      <w:r w:rsidRPr="00B51512">
        <w:rPr>
          <w:b/>
          <w:bCs/>
          <w:color w:val="000000" w:themeColor="text1"/>
          <w:lang w:val="ru-RU"/>
        </w:rPr>
        <w:t>Анализ видеопотока:</w:t>
      </w:r>
      <w:r w:rsidRPr="00B51512">
        <w:rPr>
          <w:color w:val="000000" w:themeColor="text1"/>
          <w:lang w:val="ru-RU"/>
        </w:rPr>
        <w:t xml:space="preserve"> В режиме реального времени осуществляется анализ видеопотока на предмет наличия признаков живого человека. Это включает оценку микродв</w:t>
      </w:r>
      <w:r w:rsidRPr="00B51512">
        <w:rPr>
          <w:color w:val="000000" w:themeColor="text1"/>
          <w:lang w:val="ru-RU"/>
        </w:rPr>
        <w:t xml:space="preserve">ижений, анализ текстуры кожи, реакции на освещение и другие динамические факторы. * </w:t>
      </w:r>
      <w:r w:rsidRPr="00B51512">
        <w:rPr>
          <w:b/>
          <w:bCs/>
          <w:color w:val="000000" w:themeColor="text1"/>
          <w:lang w:val="ru-RU"/>
        </w:rPr>
        <w:t>Активная проверка:</w:t>
      </w:r>
      <w:r w:rsidRPr="00B51512">
        <w:rPr>
          <w:color w:val="000000" w:themeColor="text1"/>
          <w:lang w:val="ru-RU"/>
        </w:rPr>
        <w:t xml:space="preserve"> Для повышения надежности используется сценарий «</w:t>
      </w:r>
      <w:r w:rsidRPr="00B51512">
        <w:rPr>
          <w:color w:val="000000" w:themeColor="text1"/>
        </w:rPr>
        <w:t>Challenge</w:t>
      </w:r>
      <w:r w:rsidRPr="00B51512">
        <w:rPr>
          <w:color w:val="000000" w:themeColor="text1"/>
          <w:lang w:val="ru-RU"/>
        </w:rPr>
        <w:t>-</w:t>
      </w:r>
      <w:r w:rsidRPr="00B51512">
        <w:rPr>
          <w:color w:val="000000" w:themeColor="text1"/>
        </w:rPr>
        <w:t>Response</w:t>
      </w:r>
      <w:r w:rsidRPr="00B51512">
        <w:rPr>
          <w:color w:val="000000" w:themeColor="text1"/>
          <w:lang w:val="ru-RU"/>
        </w:rPr>
        <w:t>», в котором пользователю предлагается выполнить случайные действия перед камерой (напр</w:t>
      </w:r>
      <w:r w:rsidRPr="00B51512">
        <w:rPr>
          <w:color w:val="000000" w:themeColor="text1"/>
          <w:lang w:val="ru-RU"/>
        </w:rPr>
        <w:t xml:space="preserve">имер, поворот головы, моргание, улыбка). Система контролирует корректность выполнения этих действий, подтверждая присутствие живого человека. * </w:t>
      </w:r>
      <w:r w:rsidRPr="00B51512">
        <w:rPr>
          <w:b/>
          <w:bCs/>
          <w:color w:val="000000" w:themeColor="text1"/>
          <w:lang w:val="ru-RU"/>
        </w:rPr>
        <w:t>Детекция подделок:</w:t>
      </w:r>
      <w:r w:rsidRPr="00B51512">
        <w:rPr>
          <w:color w:val="000000" w:themeColor="text1"/>
          <w:lang w:val="ru-RU"/>
        </w:rPr>
        <w:t xml:space="preserve"> Эффективно распознаются и блокируются попытки использования статических фотографий, изображен</w:t>
      </w:r>
      <w:r w:rsidRPr="00B51512">
        <w:rPr>
          <w:color w:val="000000" w:themeColor="text1"/>
          <w:lang w:val="ru-RU"/>
        </w:rPr>
        <w:t>ий с экранов других устройств, распечатанных фотографий или 3</w:t>
      </w:r>
      <w:r w:rsidRPr="00B51512">
        <w:rPr>
          <w:color w:val="000000" w:themeColor="text1"/>
        </w:rPr>
        <w:t>D</w:t>
      </w:r>
      <w:r w:rsidRPr="00B51512">
        <w:rPr>
          <w:color w:val="000000" w:themeColor="text1"/>
          <w:lang w:val="ru-RU"/>
        </w:rPr>
        <w:t>-масок.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13" w:name="Xdc08a6ba90327b2ea90a49864a0f8b86f1a498c"/>
      <w:bookmarkEnd w:id="8"/>
      <w:bookmarkEnd w:id="12"/>
      <w:r w:rsidRPr="00B51512">
        <w:rPr>
          <w:color w:val="000000" w:themeColor="text1"/>
          <w:lang w:val="ru-RU"/>
        </w:rPr>
        <w:t>4. ТРЕБОВАНИЯ К ТЕХНИЧЕСКОЙ АРХИТЕКТУРЕ И СТЕКУ ТЕХНОЛОГИЙ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4" w:name="Xde955f6608179d7f96b4bf2abf36c6fdef46c76"/>
      <w:r w:rsidRPr="00B51512">
        <w:rPr>
          <w:color w:val="000000" w:themeColor="text1"/>
          <w:lang w:val="ru-RU"/>
        </w:rPr>
        <w:t>4.1. Архитектурные принципы и программный стек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Архитектура программы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 разработана с учетом принципов модульности и высо</w:t>
      </w:r>
      <w:r w:rsidRPr="00B51512">
        <w:rPr>
          <w:color w:val="000000" w:themeColor="text1"/>
          <w:lang w:val="ru-RU"/>
        </w:rPr>
        <w:t xml:space="preserve">кой производительности. Основной язык программирования — </w:t>
      </w:r>
      <w:r w:rsidRPr="00B51512">
        <w:rPr>
          <w:color w:val="000000" w:themeColor="text1"/>
        </w:rPr>
        <w:t>Python</w:t>
      </w:r>
      <w:r w:rsidRPr="00B51512">
        <w:rPr>
          <w:color w:val="000000" w:themeColor="text1"/>
          <w:lang w:val="ru-RU"/>
        </w:rPr>
        <w:t xml:space="preserve"> (версия 3.8 и выше), выбранный за его гибкость и обширную экосистему для машинного обучения. Веб-фреймворк </w:t>
      </w:r>
      <w:r w:rsidRPr="00B51512">
        <w:rPr>
          <w:color w:val="000000" w:themeColor="text1"/>
        </w:rPr>
        <w:t>FastAPI</w:t>
      </w:r>
      <w:r w:rsidRPr="00B51512">
        <w:rPr>
          <w:color w:val="000000" w:themeColor="text1"/>
          <w:lang w:val="ru-RU"/>
        </w:rPr>
        <w:t xml:space="preserve"> обеспечивает асинхронную обработку запросов, что критически важно для высокон</w:t>
      </w:r>
      <w:r w:rsidRPr="00B51512">
        <w:rPr>
          <w:color w:val="000000" w:themeColor="text1"/>
          <w:lang w:val="ru-RU"/>
        </w:rPr>
        <w:t xml:space="preserve">агруженных систем. В качестве библиотек компьютерного зрения используются </w:t>
      </w:r>
      <w:r w:rsidRPr="00B51512">
        <w:rPr>
          <w:color w:val="000000" w:themeColor="text1"/>
        </w:rPr>
        <w:t>OpenCV</w:t>
      </w:r>
      <w:r w:rsidRPr="00B51512">
        <w:rPr>
          <w:color w:val="000000" w:themeColor="text1"/>
          <w:lang w:val="ru-RU"/>
        </w:rPr>
        <w:t xml:space="preserve"> и </w:t>
      </w:r>
      <w:r w:rsidRPr="00B51512">
        <w:rPr>
          <w:color w:val="000000" w:themeColor="text1"/>
        </w:rPr>
        <w:t>Pillow</w:t>
      </w:r>
      <w:r w:rsidRPr="00B51512">
        <w:rPr>
          <w:color w:val="000000" w:themeColor="text1"/>
          <w:lang w:val="ru-RU"/>
        </w:rPr>
        <w:t xml:space="preserve">, а </w:t>
      </w:r>
      <w:r w:rsidRPr="00B51512">
        <w:rPr>
          <w:color w:val="000000" w:themeColor="text1"/>
        </w:rPr>
        <w:t>ML</w:t>
      </w:r>
      <w:r w:rsidRPr="00B51512">
        <w:rPr>
          <w:color w:val="000000" w:themeColor="text1"/>
          <w:lang w:val="ru-RU"/>
        </w:rPr>
        <w:t>/</w:t>
      </w:r>
      <w:r w:rsidRPr="00B51512">
        <w:rPr>
          <w:color w:val="000000" w:themeColor="text1"/>
        </w:rPr>
        <w:t>AI</w:t>
      </w:r>
      <w:r w:rsidRPr="00B51512">
        <w:rPr>
          <w:color w:val="000000" w:themeColor="text1"/>
          <w:lang w:val="ru-RU"/>
        </w:rPr>
        <w:t xml:space="preserve"> ядро построено на базе </w:t>
      </w:r>
      <w:r w:rsidRPr="00B51512">
        <w:rPr>
          <w:color w:val="000000" w:themeColor="text1"/>
        </w:rPr>
        <w:t>PyTorch</w:t>
      </w:r>
      <w:r w:rsidRPr="00B51512">
        <w:rPr>
          <w:color w:val="000000" w:themeColor="text1"/>
          <w:lang w:val="ru-RU"/>
        </w:rPr>
        <w:t xml:space="preserve"> с кастомизированными моделями </w:t>
      </w:r>
      <w:r w:rsidRPr="00B51512">
        <w:rPr>
          <w:color w:val="000000" w:themeColor="text1"/>
        </w:rPr>
        <w:t>PaddleOCR</w:t>
      </w:r>
      <w:r w:rsidRPr="00B51512">
        <w:rPr>
          <w:color w:val="000000" w:themeColor="text1"/>
          <w:lang w:val="ru-RU"/>
        </w:rPr>
        <w:t xml:space="preserve"> для распознавания текста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5" w:name="контейнеризация-и-среда-исполнения"/>
      <w:bookmarkEnd w:id="14"/>
      <w:r w:rsidRPr="00B51512">
        <w:rPr>
          <w:color w:val="000000" w:themeColor="text1"/>
          <w:lang w:val="ru-RU"/>
        </w:rPr>
        <w:t>4.2. Контейнеризация и среда исполнения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 xml:space="preserve">Для обеспечения максимальной переносимости, изоляции компонентов и удобства развертывания все службы программы упакованы в контейнеры </w:t>
      </w:r>
      <w:r w:rsidRPr="00B51512">
        <w:rPr>
          <w:color w:val="000000" w:themeColor="text1"/>
        </w:rPr>
        <w:t>Docker</w:t>
      </w:r>
      <w:r w:rsidRPr="00B51512">
        <w:rPr>
          <w:color w:val="000000" w:themeColor="text1"/>
          <w:lang w:val="ru-RU"/>
        </w:rPr>
        <w:t xml:space="preserve">. Управление контейнерами осуществляется посредством </w:t>
      </w:r>
      <w:r w:rsidRPr="00B51512">
        <w:rPr>
          <w:color w:val="000000" w:themeColor="text1"/>
        </w:rPr>
        <w:t>Docker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Compose</w:t>
      </w:r>
      <w:r w:rsidRPr="00B51512">
        <w:rPr>
          <w:color w:val="000000" w:themeColor="text1"/>
          <w:lang w:val="ru-RU"/>
        </w:rPr>
        <w:t xml:space="preserve">, что упрощает конфигурацию и оркестрацию. Такой </w:t>
      </w:r>
      <w:r w:rsidRPr="00B51512">
        <w:rPr>
          <w:color w:val="000000" w:themeColor="text1"/>
          <w:lang w:val="ru-RU"/>
        </w:rPr>
        <w:t xml:space="preserve">подход гарантирует стабильную работу программы в любой среде, поддерживающей </w:t>
      </w:r>
      <w:r w:rsidRPr="00B51512">
        <w:rPr>
          <w:color w:val="000000" w:themeColor="text1"/>
        </w:rPr>
        <w:t>Docker</w:t>
      </w:r>
      <w:r w:rsidRPr="00B51512">
        <w:rPr>
          <w:color w:val="000000" w:themeColor="text1"/>
          <w:lang w:val="ru-RU"/>
        </w:rPr>
        <w:t>, минимизируя проблемы совместимости.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16" w:name="X0948962e232dc1f79b1aaacd00fc5b68e064cbf"/>
      <w:bookmarkEnd w:id="13"/>
      <w:bookmarkEnd w:id="15"/>
      <w:r w:rsidRPr="00B51512">
        <w:rPr>
          <w:color w:val="000000" w:themeColor="text1"/>
          <w:lang w:val="ru-RU"/>
        </w:rPr>
        <w:t>5. ТРЕБОВАНИЯ К АППАРАТНОМУ ОБЕСПЕЧЕНИЮ (СИСТЕМНЫЕ ТРЕБОВАНИЯ)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Для обеспечения оптимальной производительности и стабильной работы нейро</w:t>
      </w:r>
      <w:r w:rsidRPr="00B51512">
        <w:rPr>
          <w:color w:val="000000" w:themeColor="text1"/>
          <w:lang w:val="ru-RU"/>
        </w:rPr>
        <w:t>сетевых моделей, лежащих в основе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, требуется серверное оборудование, соответствующее следующим минимальным спецификациям:</w:t>
      </w:r>
    </w:p>
    <w:p w:rsidR="00417D29" w:rsidRPr="00B51512" w:rsidRDefault="008470BA">
      <w:pPr>
        <w:pStyle w:val="Compact"/>
        <w:numPr>
          <w:ilvl w:val="0"/>
          <w:numId w:val="2"/>
        </w:numPr>
        <w:rPr>
          <w:color w:val="000000" w:themeColor="text1"/>
          <w:lang w:val="ru-RU"/>
        </w:rPr>
      </w:pPr>
      <w:r w:rsidRPr="00B51512">
        <w:rPr>
          <w:b/>
          <w:bCs/>
          <w:color w:val="000000" w:themeColor="text1"/>
          <w:lang w:val="ru-RU"/>
        </w:rPr>
        <w:t>Вычислительные ресурсы:</w:t>
      </w:r>
      <w:r w:rsidRPr="00B51512">
        <w:rPr>
          <w:color w:val="000000" w:themeColor="text1"/>
          <w:lang w:val="ru-RU"/>
        </w:rPr>
        <w:t xml:space="preserve"> Серверная платформа на архитектуре </w:t>
      </w:r>
      <w:r w:rsidRPr="00B51512">
        <w:rPr>
          <w:color w:val="000000" w:themeColor="text1"/>
        </w:rPr>
        <w:t>x</w:t>
      </w:r>
      <w:r w:rsidRPr="00B51512">
        <w:rPr>
          <w:color w:val="000000" w:themeColor="text1"/>
          <w:lang w:val="ru-RU"/>
        </w:rPr>
        <w:t>86_64, оснащенная процессором с не менее чем 4 физическими ядрами</w:t>
      </w:r>
      <w:r w:rsidRPr="00B51512">
        <w:rPr>
          <w:color w:val="000000" w:themeColor="text1"/>
          <w:lang w:val="ru-RU"/>
        </w:rPr>
        <w:t xml:space="preserve"> (рекомендуется 8 ядер) и базовой тактовой частотой от 2.5 ГГц. Объем оперативной памяти </w:t>
      </w:r>
      <w:r w:rsidRPr="00B51512">
        <w:rPr>
          <w:color w:val="000000" w:themeColor="text1"/>
          <w:lang w:val="ru-RU"/>
        </w:rPr>
        <w:lastRenderedPageBreak/>
        <w:t>(</w:t>
      </w:r>
      <w:r w:rsidRPr="00B51512">
        <w:rPr>
          <w:color w:val="000000" w:themeColor="text1"/>
        </w:rPr>
        <w:t>RAM</w:t>
      </w:r>
      <w:r w:rsidRPr="00B51512">
        <w:rPr>
          <w:color w:val="000000" w:themeColor="text1"/>
          <w:lang w:val="ru-RU"/>
        </w:rPr>
        <w:t>) должен составлять минимум 24 ГБ, что необходимо для загрузки весов всех нейросетей и обработки изображений высокого разрешения.</w:t>
      </w:r>
    </w:p>
    <w:p w:rsidR="00417D29" w:rsidRPr="00B51512" w:rsidRDefault="008470BA">
      <w:pPr>
        <w:pStyle w:val="Compact"/>
        <w:numPr>
          <w:ilvl w:val="0"/>
          <w:numId w:val="2"/>
        </w:numPr>
        <w:rPr>
          <w:color w:val="000000" w:themeColor="text1"/>
          <w:lang w:val="ru-RU"/>
        </w:rPr>
      </w:pPr>
      <w:r w:rsidRPr="00B51512">
        <w:rPr>
          <w:b/>
          <w:bCs/>
          <w:color w:val="000000" w:themeColor="text1"/>
          <w:lang w:val="ru-RU"/>
        </w:rPr>
        <w:t>Графический ускоритель (</w:t>
      </w:r>
      <w:r w:rsidRPr="00B51512">
        <w:rPr>
          <w:b/>
          <w:bCs/>
          <w:color w:val="000000" w:themeColor="text1"/>
        </w:rPr>
        <w:t>GPU</w:t>
      </w:r>
      <w:r w:rsidRPr="00B51512">
        <w:rPr>
          <w:b/>
          <w:bCs/>
          <w:color w:val="000000" w:themeColor="text1"/>
          <w:lang w:val="ru-RU"/>
        </w:rPr>
        <w:t>):</w:t>
      </w:r>
      <w:r w:rsidRPr="00B51512">
        <w:rPr>
          <w:color w:val="000000" w:themeColor="text1"/>
          <w:lang w:val="ru-RU"/>
        </w:rPr>
        <w:t xml:space="preserve"> Нал</w:t>
      </w:r>
      <w:r w:rsidRPr="00B51512">
        <w:rPr>
          <w:color w:val="000000" w:themeColor="text1"/>
          <w:lang w:val="ru-RU"/>
        </w:rPr>
        <w:t xml:space="preserve">ичие дискретной видеокарты с поддержкой технологии </w:t>
      </w:r>
      <w:r w:rsidRPr="00B51512">
        <w:rPr>
          <w:color w:val="000000" w:themeColor="text1"/>
        </w:rPr>
        <w:t>NVIDIA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CUDA</w:t>
      </w:r>
      <w:r w:rsidRPr="00B51512">
        <w:rPr>
          <w:color w:val="000000" w:themeColor="text1"/>
          <w:lang w:val="ru-RU"/>
        </w:rPr>
        <w:t xml:space="preserve"> является критически важным для ускорения процесса инференса нейросетей. Объем видеопамяти (</w:t>
      </w:r>
      <w:r w:rsidRPr="00B51512">
        <w:rPr>
          <w:color w:val="000000" w:themeColor="text1"/>
        </w:rPr>
        <w:t>VRAM</w:t>
      </w:r>
      <w:r w:rsidRPr="00B51512">
        <w:rPr>
          <w:color w:val="000000" w:themeColor="text1"/>
          <w:lang w:val="ru-RU"/>
        </w:rPr>
        <w:t xml:space="preserve">) должен быть не менее 8 ГБ. Использование </w:t>
      </w:r>
      <w:r w:rsidRPr="00B51512">
        <w:rPr>
          <w:color w:val="000000" w:themeColor="text1"/>
        </w:rPr>
        <w:t>GPU</w:t>
      </w:r>
      <w:r w:rsidRPr="00B51512">
        <w:rPr>
          <w:color w:val="000000" w:themeColor="text1"/>
          <w:lang w:val="ru-RU"/>
        </w:rPr>
        <w:t xml:space="preserve"> значительно сокращает время обработки запросов.</w:t>
      </w:r>
    </w:p>
    <w:p w:rsidR="00417D29" w:rsidRPr="00B51512" w:rsidRDefault="008470B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B51512">
        <w:rPr>
          <w:b/>
          <w:bCs/>
          <w:color w:val="000000" w:themeColor="text1"/>
          <w:lang w:val="ru-RU"/>
        </w:rPr>
        <w:t>Под</w:t>
      </w:r>
      <w:r w:rsidRPr="00B51512">
        <w:rPr>
          <w:b/>
          <w:bCs/>
          <w:color w:val="000000" w:themeColor="text1"/>
          <w:lang w:val="ru-RU"/>
        </w:rPr>
        <w:t>система хранения данных:</w:t>
      </w:r>
      <w:r w:rsidRPr="00B51512">
        <w:rPr>
          <w:color w:val="000000" w:themeColor="text1"/>
          <w:lang w:val="ru-RU"/>
        </w:rPr>
        <w:t xml:space="preserve"> Для обеспечения высокой скорости доступа к файлам моделей и временным данным рекомендуется использование накопителей </w:t>
      </w:r>
      <w:r w:rsidRPr="00B51512">
        <w:rPr>
          <w:color w:val="000000" w:themeColor="text1"/>
        </w:rPr>
        <w:t>SSD</w:t>
      </w:r>
      <w:r w:rsidRPr="00B51512">
        <w:rPr>
          <w:color w:val="000000" w:themeColor="text1"/>
          <w:lang w:val="ru-RU"/>
        </w:rPr>
        <w:t xml:space="preserve"> или </w:t>
      </w:r>
      <w:r w:rsidRPr="00B51512">
        <w:rPr>
          <w:color w:val="000000" w:themeColor="text1"/>
        </w:rPr>
        <w:t>NVMe</w:t>
      </w:r>
      <w:r w:rsidRPr="00B51512">
        <w:rPr>
          <w:color w:val="000000" w:themeColor="text1"/>
          <w:lang w:val="ru-RU"/>
        </w:rPr>
        <w:t xml:space="preserve">. </w:t>
      </w:r>
      <w:r w:rsidRPr="00B51512">
        <w:rPr>
          <w:color w:val="000000" w:themeColor="text1"/>
        </w:rPr>
        <w:t>Минимальный объем свободного дискового пространства составляет 100 ГБ.</w:t>
      </w:r>
    </w:p>
    <w:p w:rsidR="00417D29" w:rsidRPr="00B51512" w:rsidRDefault="008470BA">
      <w:pPr>
        <w:pStyle w:val="Compact"/>
        <w:numPr>
          <w:ilvl w:val="0"/>
          <w:numId w:val="2"/>
        </w:numPr>
        <w:rPr>
          <w:color w:val="000000" w:themeColor="text1"/>
          <w:lang w:val="ru-RU"/>
        </w:rPr>
      </w:pPr>
      <w:r w:rsidRPr="00B51512">
        <w:rPr>
          <w:b/>
          <w:bCs/>
          <w:color w:val="000000" w:themeColor="text1"/>
          <w:lang w:val="ru-RU"/>
        </w:rPr>
        <w:t>Операционная система: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  <w:lang w:val="ru-RU"/>
        </w:rPr>
        <w:t xml:space="preserve">Предпочтительными операционными системами для развертывания являются </w:t>
      </w:r>
      <w:r w:rsidRPr="00B51512">
        <w:rPr>
          <w:color w:val="000000" w:themeColor="text1"/>
        </w:rPr>
        <w:t>Linux</w:t>
      </w:r>
      <w:r w:rsidRPr="00B51512">
        <w:rPr>
          <w:color w:val="000000" w:themeColor="text1"/>
          <w:lang w:val="ru-RU"/>
        </w:rPr>
        <w:t xml:space="preserve">-дистрибутивы, такие как </w:t>
      </w:r>
      <w:r w:rsidRPr="00B51512">
        <w:rPr>
          <w:color w:val="000000" w:themeColor="text1"/>
        </w:rPr>
        <w:t>Ubuntu</w:t>
      </w:r>
      <w:r w:rsidRPr="00B51512">
        <w:rPr>
          <w:color w:val="000000" w:themeColor="text1"/>
          <w:lang w:val="ru-RU"/>
        </w:rPr>
        <w:t xml:space="preserve"> 20.04/22.04 </w:t>
      </w:r>
      <w:r w:rsidRPr="00B51512">
        <w:rPr>
          <w:color w:val="000000" w:themeColor="text1"/>
        </w:rPr>
        <w:t>LTS</w:t>
      </w:r>
      <w:r w:rsidRPr="00B51512">
        <w:rPr>
          <w:color w:val="000000" w:themeColor="text1"/>
          <w:lang w:val="ru-RU"/>
        </w:rPr>
        <w:t xml:space="preserve">, </w:t>
      </w:r>
      <w:r w:rsidRPr="00B51512">
        <w:rPr>
          <w:color w:val="000000" w:themeColor="text1"/>
        </w:rPr>
        <w:t>CentOS</w:t>
      </w:r>
      <w:r w:rsidRPr="00B51512">
        <w:rPr>
          <w:color w:val="000000" w:themeColor="text1"/>
          <w:lang w:val="ru-RU"/>
        </w:rPr>
        <w:t xml:space="preserve"> 8 </w:t>
      </w:r>
      <w:r w:rsidRPr="00B51512">
        <w:rPr>
          <w:color w:val="000000" w:themeColor="text1"/>
        </w:rPr>
        <w:t>Stream</w:t>
      </w:r>
      <w:r w:rsidRPr="00B51512">
        <w:rPr>
          <w:color w:val="000000" w:themeColor="text1"/>
          <w:lang w:val="ru-RU"/>
        </w:rPr>
        <w:t xml:space="preserve"> или </w:t>
      </w:r>
      <w:r w:rsidRPr="00B51512">
        <w:rPr>
          <w:color w:val="000000" w:themeColor="text1"/>
        </w:rPr>
        <w:t>Debian</w:t>
      </w:r>
      <w:r w:rsidRPr="00B51512">
        <w:rPr>
          <w:color w:val="000000" w:themeColor="text1"/>
          <w:lang w:val="ru-RU"/>
        </w:rPr>
        <w:t xml:space="preserve"> 11, благодаря их стабильности и оптимизации для серверных нагрузок.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17" w:name="требования-к-надежности-и-безопасности"/>
      <w:bookmarkEnd w:id="16"/>
      <w:r w:rsidRPr="00B51512">
        <w:rPr>
          <w:color w:val="000000" w:themeColor="text1"/>
          <w:lang w:val="ru-RU"/>
        </w:rPr>
        <w:t>6. ТРЕБОВАНИЯ К НАДЕЖНОСТИ И БЕЗОПАСНО</w:t>
      </w:r>
      <w:r w:rsidRPr="00B51512">
        <w:rPr>
          <w:color w:val="000000" w:themeColor="text1"/>
          <w:lang w:val="ru-RU"/>
        </w:rPr>
        <w:t>СТИ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8" w:name="производительность-и-масштабируемость"/>
      <w:r w:rsidRPr="00B51512">
        <w:rPr>
          <w:color w:val="000000" w:themeColor="text1"/>
          <w:lang w:val="ru-RU"/>
        </w:rPr>
        <w:t>6.1. Производительность и масштабируемость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Программа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 xml:space="preserve">» спроектирована для работы в условиях высоких нагрузок. Время полного цикла верификации (включая </w:t>
      </w:r>
      <w:r w:rsidRPr="00B51512">
        <w:rPr>
          <w:color w:val="000000" w:themeColor="text1"/>
        </w:rPr>
        <w:t>OCR</w:t>
      </w:r>
      <w:r w:rsidRPr="00B51512">
        <w:rPr>
          <w:color w:val="000000" w:themeColor="text1"/>
          <w:lang w:val="ru-RU"/>
        </w:rPr>
        <w:t xml:space="preserve">, биометрию и </w:t>
      </w:r>
      <w:r w:rsidRPr="00B51512">
        <w:rPr>
          <w:color w:val="000000" w:themeColor="text1"/>
        </w:rPr>
        <w:t>Liveness</w:t>
      </w:r>
      <w:r w:rsidRPr="00B51512">
        <w:rPr>
          <w:color w:val="000000" w:themeColor="text1"/>
          <w:lang w:val="ru-RU"/>
        </w:rPr>
        <w:t>) не должно превышать 15 секунд при условии соответствия оборудования</w:t>
      </w:r>
      <w:r w:rsidRPr="00B51512">
        <w:rPr>
          <w:color w:val="000000" w:themeColor="text1"/>
          <w:lang w:val="ru-RU"/>
        </w:rPr>
        <w:t xml:space="preserve"> заявленным требованиям. Архитектура системы поддерживает горизонтальное масштабирование, позволяя увеличивать пропускную способность путем добавления дополнительных вычислительных узлов под управлением балансировщика нагрузки.</w:t>
      </w:r>
    </w:p>
    <w:p w:rsidR="00417D29" w:rsidRPr="00B51512" w:rsidRDefault="008470BA">
      <w:pPr>
        <w:pStyle w:val="3"/>
        <w:rPr>
          <w:color w:val="000000" w:themeColor="text1"/>
          <w:lang w:val="ru-RU"/>
        </w:rPr>
      </w:pPr>
      <w:bookmarkStart w:id="19" w:name="X93caaea5165747f30b559d04b1a6f92dcf324fa"/>
      <w:bookmarkEnd w:id="18"/>
      <w:r w:rsidRPr="00B51512">
        <w:rPr>
          <w:color w:val="000000" w:themeColor="text1"/>
          <w:lang w:val="ru-RU"/>
        </w:rPr>
        <w:t>6.2. Информационная безопасн</w:t>
      </w:r>
      <w:r w:rsidRPr="00B51512">
        <w:rPr>
          <w:color w:val="000000" w:themeColor="text1"/>
          <w:lang w:val="ru-RU"/>
        </w:rPr>
        <w:t>ость и приватность данных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 xml:space="preserve">Все взаимодействия с программой осуществляются исключительно по защищенным каналам связи, использующим протоколы </w:t>
      </w:r>
      <w:r w:rsidRPr="00B51512">
        <w:rPr>
          <w:color w:val="000000" w:themeColor="text1"/>
        </w:rPr>
        <w:t>HTTPS</w:t>
      </w:r>
      <w:r w:rsidRPr="00B51512">
        <w:rPr>
          <w:color w:val="000000" w:themeColor="text1"/>
          <w:lang w:val="ru-RU"/>
        </w:rPr>
        <w:t>/</w:t>
      </w:r>
      <w:r w:rsidRPr="00B51512">
        <w:rPr>
          <w:color w:val="000000" w:themeColor="text1"/>
        </w:rPr>
        <w:t>TLS</w:t>
      </w:r>
      <w:r w:rsidRPr="00B51512">
        <w:rPr>
          <w:color w:val="000000" w:themeColor="text1"/>
          <w:lang w:val="ru-RU"/>
        </w:rPr>
        <w:t xml:space="preserve"> (версия 1.2 и выше). Это гарантирует конфиденциальность и целостность передаваемых данных. Программа не осу</w:t>
      </w:r>
      <w:r w:rsidRPr="00B51512">
        <w:rPr>
          <w:color w:val="000000" w:themeColor="text1"/>
          <w:lang w:val="ru-RU"/>
        </w:rPr>
        <w:t>ществляет постоянное хранение биометрических данных пользователей или их изображений в своей файловой системе после завершения транзакции. Допускается временное хранение обезличенных технических логов, необходимых для отладки и аудита работы системы, в соо</w:t>
      </w:r>
      <w:r w:rsidRPr="00B51512">
        <w:rPr>
          <w:color w:val="000000" w:themeColor="text1"/>
          <w:lang w:val="ru-RU"/>
        </w:rPr>
        <w:t xml:space="preserve">тветствии с внутренними политиками безопасности. Доступ к </w:t>
      </w:r>
      <w:r w:rsidRPr="00B51512">
        <w:rPr>
          <w:color w:val="000000" w:themeColor="text1"/>
        </w:rPr>
        <w:t>API</w:t>
      </w:r>
      <w:r w:rsidRPr="00B51512">
        <w:rPr>
          <w:color w:val="000000" w:themeColor="text1"/>
          <w:lang w:val="ru-RU"/>
        </w:rPr>
        <w:t xml:space="preserve"> строго контролируется посредством уникальных статических или динамических токенов.</w:t>
      </w:r>
    </w:p>
    <w:p w:rsidR="00417D29" w:rsidRPr="00B51512" w:rsidRDefault="008470BA">
      <w:pPr>
        <w:pStyle w:val="2"/>
        <w:rPr>
          <w:color w:val="000000" w:themeColor="text1"/>
          <w:lang w:val="ru-RU"/>
        </w:rPr>
      </w:pPr>
      <w:bookmarkStart w:id="20" w:name="порядок-сдачи-и-приемки-программы"/>
      <w:bookmarkEnd w:id="17"/>
      <w:bookmarkEnd w:id="19"/>
      <w:r w:rsidRPr="00B51512">
        <w:rPr>
          <w:color w:val="000000" w:themeColor="text1"/>
          <w:lang w:val="ru-RU"/>
        </w:rPr>
        <w:t>7. ПОРЯДОК СДАЧИ И ПРИЕМКИ ПРОГРАММЫ</w:t>
      </w:r>
    </w:p>
    <w:p w:rsidR="00417D29" w:rsidRPr="00B51512" w:rsidRDefault="008470BA">
      <w:pPr>
        <w:pStyle w:val="FirstParagraph"/>
        <w:rPr>
          <w:color w:val="000000" w:themeColor="text1"/>
          <w:lang w:val="ru-RU"/>
        </w:rPr>
      </w:pPr>
      <w:r w:rsidRPr="00B51512">
        <w:rPr>
          <w:color w:val="000000" w:themeColor="text1"/>
          <w:lang w:val="ru-RU"/>
        </w:rPr>
        <w:t>Программа «</w:t>
      </w:r>
      <w:r w:rsidRPr="00B51512">
        <w:rPr>
          <w:color w:val="000000" w:themeColor="text1"/>
        </w:rPr>
        <w:t>PassID</w:t>
      </w:r>
      <w:r w:rsidRPr="00B51512">
        <w:rPr>
          <w:color w:val="000000" w:themeColor="text1"/>
          <w:lang w:val="ru-RU"/>
        </w:rPr>
        <w:t>» версии 4.0 считается готовой к промышленной эксплуатаци</w:t>
      </w:r>
      <w:r w:rsidRPr="00B51512">
        <w:rPr>
          <w:color w:val="000000" w:themeColor="text1"/>
          <w:lang w:val="ru-RU"/>
        </w:rPr>
        <w:t xml:space="preserve">и после выполнения следующих условий: успешная сборка всех </w:t>
      </w:r>
      <w:r w:rsidRPr="00B51512">
        <w:rPr>
          <w:color w:val="000000" w:themeColor="text1"/>
        </w:rPr>
        <w:t>Docker</w:t>
      </w:r>
      <w:r w:rsidRPr="00B51512">
        <w:rPr>
          <w:color w:val="000000" w:themeColor="text1"/>
          <w:lang w:val="ru-RU"/>
        </w:rPr>
        <w:t>-образов, отсутствие критических ошибок в исходном коде и прохождение всех внутренних тестирований. Основными критериями приемки являются: точность распознавания текста (</w:t>
      </w:r>
      <w:r w:rsidRPr="00B51512">
        <w:rPr>
          <w:color w:val="000000" w:themeColor="text1"/>
        </w:rPr>
        <w:t>OCR</w:t>
      </w:r>
      <w:r w:rsidRPr="00B51512">
        <w:rPr>
          <w:color w:val="000000" w:themeColor="text1"/>
          <w:lang w:val="ru-RU"/>
        </w:rPr>
        <w:t>) не менее 90% и т</w:t>
      </w:r>
      <w:r w:rsidRPr="00B51512">
        <w:rPr>
          <w:color w:val="000000" w:themeColor="text1"/>
          <w:lang w:val="ru-RU"/>
        </w:rPr>
        <w:t xml:space="preserve">очность биометрической верификации лиц не менее 99% на эталонном наборе данных, а также подтверждение эффективности </w:t>
      </w:r>
      <w:r w:rsidRPr="00B51512">
        <w:rPr>
          <w:color w:val="000000" w:themeColor="text1"/>
        </w:rPr>
        <w:t>Liveness</w:t>
      </w:r>
      <w:r w:rsidRPr="00B51512">
        <w:rPr>
          <w:color w:val="000000" w:themeColor="text1"/>
          <w:lang w:val="ru-RU"/>
        </w:rPr>
        <w:t xml:space="preserve"> </w:t>
      </w:r>
      <w:r w:rsidRPr="00B51512">
        <w:rPr>
          <w:color w:val="000000" w:themeColor="text1"/>
        </w:rPr>
        <w:t>Detection</w:t>
      </w:r>
      <w:r w:rsidRPr="00B51512">
        <w:rPr>
          <w:color w:val="000000" w:themeColor="text1"/>
          <w:lang w:val="ru-RU"/>
        </w:rPr>
        <w:t xml:space="preserve"> в предотвращении основных типов спуфинг-атак.</w:t>
      </w:r>
      <w:bookmarkEnd w:id="20"/>
    </w:p>
    <w:sectPr w:rsidR="00417D29" w:rsidRPr="00B515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70BA" w:rsidRDefault="008470BA">
      <w:pPr>
        <w:spacing w:after="0"/>
      </w:pPr>
      <w:r>
        <w:separator/>
      </w:r>
    </w:p>
  </w:endnote>
  <w:endnote w:type="continuationSeparator" w:id="0">
    <w:p w:rsidR="008470BA" w:rsidRDefault="00847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70BA" w:rsidRDefault="008470BA">
      <w:r>
        <w:separator/>
      </w:r>
    </w:p>
  </w:footnote>
  <w:footnote w:type="continuationSeparator" w:id="0">
    <w:p w:rsidR="008470BA" w:rsidRDefault="008470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64207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BB0A3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17D29"/>
    <w:rsid w:val="00417D29"/>
    <w:rsid w:val="008470BA"/>
    <w:rsid w:val="00B51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6DA62"/>
  <w15:docId w15:val="{106231AC-FEE0-495A-AE06-652B31137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79</Words>
  <Characters>9001</Characters>
  <Application>Microsoft Office Word</Application>
  <DocSecurity>0</DocSecurity>
  <Lines>75</Lines>
  <Paragraphs>21</Paragraphs>
  <ScaleCrop>false</ScaleCrop>
  <Company/>
  <LinksUpToDate>false</LinksUpToDate>
  <CharactersWithSpaces>10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boy</cp:lastModifiedBy>
  <cp:revision>2</cp:revision>
  <dcterms:created xsi:type="dcterms:W3CDTF">2025-12-24T05:45:00Z</dcterms:created>
  <dcterms:modified xsi:type="dcterms:W3CDTF">2025-12-24T05:46:00Z</dcterms:modified>
</cp:coreProperties>
</file>